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710DF" w14:textId="77777777" w:rsidR="00C47831" w:rsidRDefault="00000000">
      <w:pPr>
        <w:pStyle w:val="Heading1"/>
        <w:keepNext w:val="0"/>
        <w:keepLines w:val="0"/>
        <w:spacing w:before="480"/>
        <w:rPr>
          <w:b/>
          <w:sz w:val="46"/>
          <w:szCs w:val="46"/>
        </w:rPr>
      </w:pPr>
      <w:bookmarkStart w:id="0" w:name="_4bdsg07n3d1j" w:colFirst="0" w:colLast="0"/>
      <w:bookmarkEnd w:id="0"/>
      <w:r>
        <w:rPr>
          <w:b/>
          <w:sz w:val="46"/>
          <w:szCs w:val="46"/>
        </w:rPr>
        <w:t>Homework Helper</w:t>
      </w:r>
    </w:p>
    <w:p w14:paraId="167EF010" w14:textId="77777777" w:rsidR="00C47831" w:rsidRDefault="00000000">
      <w:pPr>
        <w:rPr>
          <w:b/>
          <w:sz w:val="46"/>
          <w:szCs w:val="46"/>
        </w:rPr>
      </w:pPr>
      <w:r>
        <w:rPr>
          <w:b/>
          <w:noProof/>
          <w:sz w:val="46"/>
          <w:szCs w:val="46"/>
        </w:rPr>
        <w:drawing>
          <wp:inline distT="114300" distB="114300" distL="114300" distR="114300" wp14:anchorId="09BCF997" wp14:editId="31BFBB65">
            <wp:extent cx="5943600" cy="39624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
                    <a:srcRect/>
                    <a:stretch>
                      <a:fillRect/>
                    </a:stretch>
                  </pic:blipFill>
                  <pic:spPr>
                    <a:xfrm>
                      <a:off x="0" y="0"/>
                      <a:ext cx="5943600" cy="3962400"/>
                    </a:xfrm>
                    <a:prstGeom prst="rect">
                      <a:avLst/>
                    </a:prstGeom>
                    <a:ln/>
                  </pic:spPr>
                </pic:pic>
              </a:graphicData>
            </a:graphic>
          </wp:inline>
        </w:drawing>
      </w:r>
    </w:p>
    <w:p w14:paraId="1ECC605E" w14:textId="77777777" w:rsidR="00C47831" w:rsidRDefault="00000000">
      <w:pPr>
        <w:spacing w:before="240" w:after="240"/>
      </w:pPr>
      <w:r>
        <w:t>Are you a student struggling to do your online homework?</w:t>
      </w:r>
    </w:p>
    <w:p w14:paraId="2199C5B9" w14:textId="77777777" w:rsidR="00C47831" w:rsidRDefault="00000000">
      <w:pPr>
        <w:spacing w:before="240" w:after="240"/>
      </w:pPr>
      <w:r>
        <w:t>Maybe it is Math homework or Physics homework, our expert tutors are ready to help college students complete their assignments by providing the best homework solutions.</w:t>
      </w:r>
    </w:p>
    <w:p w14:paraId="2343204D" w14:textId="77777777" w:rsidR="00C47831" w:rsidRDefault="00000000">
      <w:pPr>
        <w:spacing w:before="240" w:after="240"/>
      </w:pPr>
      <w:r>
        <w:t>We are here to assist you with our online homework help services.</w:t>
      </w:r>
    </w:p>
    <w:p w14:paraId="613AF87F" w14:textId="77777777" w:rsidR="00C47831" w:rsidRDefault="00000000">
      <w:pPr>
        <w:spacing w:before="240" w:after="240"/>
      </w:pPr>
      <w:r>
        <w:t>Our team of expert writers will work together to make sure that you get the highest quality of work for your assignment. We want you to be able to spend more time on other areas of your life, and not worry about having to spend all day working on a paper or project.</w:t>
      </w:r>
    </w:p>
    <w:p w14:paraId="2E5C07C4" w14:textId="77777777" w:rsidR="00C47831" w:rsidRDefault="00000000">
      <w:pPr>
        <w:spacing w:before="240" w:after="240"/>
      </w:pPr>
      <w:r>
        <w:t>You will receive an original paper written by one of our qualified writers, who will take care of everything from start to finish – from research and organization, through writing, editing and proofreading.</w:t>
      </w:r>
    </w:p>
    <w:p w14:paraId="1BA2A5B3" w14:textId="77777777" w:rsidR="00C47831" w:rsidRDefault="00000000">
      <w:pPr>
        <w:spacing w:before="240" w:after="240"/>
      </w:pPr>
      <w:r>
        <w:t>Just contact our homework helper today!</w:t>
      </w:r>
    </w:p>
    <w:p w14:paraId="49BB800B" w14:textId="77777777" w:rsidR="00C47831" w:rsidRDefault="00000000">
      <w:pPr>
        <w:pStyle w:val="Heading2"/>
        <w:keepNext w:val="0"/>
        <w:keepLines w:val="0"/>
        <w:spacing w:after="80"/>
        <w:rPr>
          <w:b/>
          <w:sz w:val="34"/>
          <w:szCs w:val="34"/>
        </w:rPr>
      </w:pPr>
      <w:bookmarkStart w:id="1" w:name="_byct4xobwywd" w:colFirst="0" w:colLast="0"/>
      <w:bookmarkEnd w:id="1"/>
      <w:r>
        <w:rPr>
          <w:b/>
          <w:sz w:val="34"/>
          <w:szCs w:val="34"/>
        </w:rPr>
        <w:t>Who is a Homework Helper?</w:t>
      </w:r>
    </w:p>
    <w:p w14:paraId="392C12CB" w14:textId="77777777" w:rsidR="00C47831" w:rsidRDefault="00000000">
      <w:pPr>
        <w:spacing w:before="240" w:after="240"/>
      </w:pPr>
      <w:r>
        <w:lastRenderedPageBreak/>
        <w:t>Well as a college student you have lots of work to do, but with this app you can get help with your homework. This will allow you to stay focused and work on your assignments at the best possible time. If you are looking for a reliable person who can provide you with all the information needed when it comes to completing your homework, then this is just what you need!</w:t>
      </w:r>
    </w:p>
    <w:p w14:paraId="6AD9C5B1" w14:textId="77777777" w:rsidR="00C47831" w:rsidRDefault="00000000">
      <w:pPr>
        <w:spacing w:before="240" w:after="240"/>
      </w:pPr>
      <w:r>
        <w:t>We know how hard it is to find a homework helper who can help you with homework, or just be there for you when you need a shoulder to lean on. That’s why we created our online homework help services. You can talk to us anytime you want, and we will help with your homework while also giving you some time to relax and recharge. Get homework help online now!</w:t>
      </w:r>
    </w:p>
    <w:p w14:paraId="3F82103C" w14:textId="77777777" w:rsidR="00C47831" w:rsidRDefault="00000000">
      <w:pPr>
        <w:pStyle w:val="Heading2"/>
        <w:keepNext w:val="0"/>
        <w:keepLines w:val="0"/>
        <w:spacing w:after="80"/>
        <w:rPr>
          <w:b/>
          <w:sz w:val="34"/>
          <w:szCs w:val="34"/>
        </w:rPr>
      </w:pPr>
      <w:bookmarkStart w:id="2" w:name="_guzwhi757s09" w:colFirst="0" w:colLast="0"/>
      <w:bookmarkEnd w:id="2"/>
      <w:r>
        <w:rPr>
          <w:b/>
          <w:sz w:val="34"/>
          <w:szCs w:val="34"/>
        </w:rPr>
        <w:t>Why are Homework Helpers Important to Students?</w:t>
      </w:r>
    </w:p>
    <w:p w14:paraId="7BB5AE3A" w14:textId="77777777" w:rsidR="00C47831" w:rsidRDefault="00000000">
      <w:pPr>
        <w:rPr>
          <w:b/>
          <w:sz w:val="34"/>
          <w:szCs w:val="34"/>
        </w:rPr>
      </w:pPr>
      <w:r>
        <w:rPr>
          <w:b/>
          <w:noProof/>
          <w:sz w:val="34"/>
          <w:szCs w:val="34"/>
        </w:rPr>
        <w:drawing>
          <wp:inline distT="114300" distB="114300" distL="114300" distR="114300" wp14:anchorId="2384EB9B" wp14:editId="3D4F71F3">
            <wp:extent cx="5943600" cy="59944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943600" cy="5994400"/>
                    </a:xfrm>
                    <a:prstGeom prst="rect">
                      <a:avLst/>
                    </a:prstGeom>
                    <a:ln/>
                  </pic:spPr>
                </pic:pic>
              </a:graphicData>
            </a:graphic>
          </wp:inline>
        </w:drawing>
      </w:r>
    </w:p>
    <w:p w14:paraId="03E9DE83" w14:textId="77777777" w:rsidR="00C47831" w:rsidRDefault="00000000">
      <w:pPr>
        <w:spacing w:before="240" w:after="240"/>
      </w:pPr>
      <w:r>
        <w:t>Online tutors are important to students because they can help reduce the amount of stress an individual student feels throughout their school life. Homework is a huge part of the educational process, but it can be especially challenging for some students. This is why assignment helpers are so important to students who struggle with this aspect of their studies.</w:t>
      </w:r>
    </w:p>
    <w:p w14:paraId="3E09E962" w14:textId="77777777" w:rsidR="00C47831" w:rsidRDefault="00000000">
      <w:pPr>
        <w:spacing w:before="240" w:after="240"/>
      </w:pPr>
      <w:r>
        <w:t>Our professional tutors are aware of their students' strengths and weaknesses and work with them accordingly to ensure that the most challenging assignments are completed on time. This will allow for more time for other aspects of schoolwork, such as studying for exams or writing papers.</w:t>
      </w:r>
    </w:p>
    <w:p w14:paraId="1D4B2B5F" w14:textId="77777777" w:rsidR="00C47831" w:rsidRDefault="00000000">
      <w:pPr>
        <w:spacing w:before="240" w:after="240"/>
      </w:pPr>
      <w:r>
        <w:t>The homework helper is also able to identify areas where students need extra help with homework assignments before allowing them access to online tutoring.</w:t>
      </w:r>
    </w:p>
    <w:p w14:paraId="67CB9C06" w14:textId="77777777" w:rsidR="00C47831" w:rsidRDefault="00000000">
      <w:pPr>
        <w:spacing w:before="240" w:after="240"/>
      </w:pPr>
      <w:r>
        <w:t>Homework helpers are important to students because they help students with their homework. Our homework helpers are available at any time of the day or night, so students can use them whenever they need them. Get help with homework now!</w:t>
      </w:r>
    </w:p>
    <w:p w14:paraId="092D7B15" w14:textId="77777777" w:rsidR="00C47831" w:rsidRDefault="00000000">
      <w:pPr>
        <w:spacing w:before="240" w:after="240"/>
      </w:pPr>
      <w:r>
        <w:t>Students can also use homework assignment helpers for things other than just helping them with their homework problem. They may want to ask questions about a topic, or get help with a project they are doing at school. Our online homework helpers can also give advice and tips on how to succeed in school, or how to study better.</w:t>
      </w:r>
    </w:p>
    <w:p w14:paraId="30D7937F" w14:textId="77777777" w:rsidR="00C47831" w:rsidRDefault="00000000">
      <w:pPr>
        <w:spacing w:before="240" w:after="240"/>
      </w:pPr>
      <w:r>
        <w:t>Homework helpers also have a lot of knowledge about different subjects, so they can give helpful answers to questions that students might have about their classwork or assignments.</w:t>
      </w:r>
    </w:p>
    <w:p w14:paraId="594231D2" w14:textId="77777777" w:rsidR="00C47831" w:rsidRDefault="00000000">
      <w:pPr>
        <w:spacing w:before="240" w:after="240"/>
      </w:pPr>
      <w:r>
        <w:t>Also, the subject experts can help you with detailed explanations for a difficult task, help you understand the initial requirements, rectify grammatical errors for you, help you complete a task due in just few hours, suggest free tools you can use to solve even the toughest questions, and many other forms of assistance.</w:t>
      </w:r>
    </w:p>
    <w:p w14:paraId="5B7E3874" w14:textId="77777777" w:rsidR="00C47831" w:rsidRDefault="00000000">
      <w:pPr>
        <w:pStyle w:val="Heading2"/>
        <w:keepNext w:val="0"/>
        <w:keepLines w:val="0"/>
        <w:spacing w:after="80"/>
        <w:rPr>
          <w:b/>
          <w:sz w:val="34"/>
          <w:szCs w:val="34"/>
        </w:rPr>
      </w:pPr>
      <w:bookmarkStart w:id="3" w:name="_we851vbxlh3c" w:colFirst="0" w:colLast="0"/>
      <w:bookmarkEnd w:id="3"/>
      <w:r>
        <w:rPr>
          <w:b/>
          <w:sz w:val="34"/>
          <w:szCs w:val="34"/>
        </w:rPr>
        <w:t>Types of Homework Assignments We Prepare</w:t>
      </w:r>
    </w:p>
    <w:p w14:paraId="14489AF3" w14:textId="77777777" w:rsidR="00C47831" w:rsidRDefault="00000000">
      <w:pPr>
        <w:spacing w:before="240" w:after="240"/>
      </w:pPr>
      <w:r>
        <w:t>Our team consists of experts in a variety of fields, including science homework, math problems and English homework online. We won't just regurgitate information for you; we'll create original and engaging content! Please let us know if you have an essay idea! We can collaborate with you to turn your concept into something you can be proud of.</w:t>
      </w:r>
    </w:p>
    <w:p w14:paraId="406D29D4" w14:textId="77777777" w:rsidR="00C47831" w:rsidRDefault="00000000">
      <w:pPr>
        <w:spacing w:before="240" w:after="240"/>
      </w:pPr>
      <w:r>
        <w:t>Other areas in which we may be able to assist include:</w:t>
      </w:r>
    </w:p>
    <w:p w14:paraId="36EA83C8" w14:textId="77777777" w:rsidR="00C47831" w:rsidRDefault="00000000">
      <w:pPr>
        <w:pStyle w:val="Heading3"/>
        <w:keepNext w:val="0"/>
        <w:keepLines w:val="0"/>
        <w:spacing w:before="280"/>
        <w:rPr>
          <w:b/>
          <w:i/>
          <w:color w:val="000000"/>
          <w:sz w:val="26"/>
          <w:szCs w:val="26"/>
        </w:rPr>
      </w:pPr>
      <w:bookmarkStart w:id="4" w:name="_gjbuympawmxj" w:colFirst="0" w:colLast="0"/>
      <w:bookmarkEnd w:id="4"/>
      <w:r>
        <w:rPr>
          <w:b/>
          <w:i/>
          <w:color w:val="000000"/>
          <w:sz w:val="26"/>
          <w:szCs w:val="26"/>
        </w:rPr>
        <w:t>Computer science homework</w:t>
      </w:r>
    </w:p>
    <w:p w14:paraId="5DCE5A5C" w14:textId="77777777" w:rsidR="00C47831" w:rsidRDefault="00000000">
      <w:pPr>
        <w:spacing w:before="240" w:after="240"/>
      </w:pPr>
      <w:r>
        <w:t>Anything you need done in such a school subject we have got you covered. Whether it's a tutorial, a solution to an assignment, or even just getting an idea of what the teacher wants, we are here to help.</w:t>
      </w:r>
    </w:p>
    <w:p w14:paraId="506D58EF" w14:textId="77777777" w:rsidR="00C47831" w:rsidRDefault="00000000">
      <w:pPr>
        <w:pStyle w:val="Heading3"/>
        <w:keepNext w:val="0"/>
        <w:keepLines w:val="0"/>
        <w:spacing w:before="280"/>
        <w:rPr>
          <w:b/>
          <w:i/>
          <w:color w:val="000000"/>
          <w:sz w:val="26"/>
          <w:szCs w:val="26"/>
        </w:rPr>
      </w:pPr>
      <w:bookmarkStart w:id="5" w:name="_ndesbjohy14d" w:colFirst="0" w:colLast="0"/>
      <w:bookmarkEnd w:id="5"/>
      <w:r>
        <w:rPr>
          <w:b/>
          <w:i/>
          <w:color w:val="000000"/>
          <w:sz w:val="26"/>
          <w:szCs w:val="26"/>
        </w:rPr>
        <w:t>Psychology homework</w:t>
      </w:r>
    </w:p>
    <w:p w14:paraId="0DF996AE" w14:textId="77777777" w:rsidR="00C47831" w:rsidRDefault="00000000">
      <w:pPr>
        <w:spacing w:before="240" w:after="240"/>
      </w:pPr>
      <w:r>
        <w:t>Our writers are experts at psychology, and they know how to get you a grade that will impress your teachers.</w:t>
      </w:r>
    </w:p>
    <w:p w14:paraId="3B163A1F" w14:textId="77777777" w:rsidR="00C47831" w:rsidRDefault="00000000">
      <w:pPr>
        <w:pStyle w:val="Heading3"/>
        <w:keepNext w:val="0"/>
        <w:keepLines w:val="0"/>
        <w:spacing w:before="280"/>
        <w:rPr>
          <w:b/>
          <w:i/>
          <w:color w:val="000000"/>
          <w:sz w:val="26"/>
          <w:szCs w:val="26"/>
        </w:rPr>
      </w:pPr>
      <w:bookmarkStart w:id="6" w:name="_sgcfoj2309h2" w:colFirst="0" w:colLast="0"/>
      <w:bookmarkEnd w:id="6"/>
      <w:r>
        <w:rPr>
          <w:b/>
          <w:i/>
          <w:color w:val="000000"/>
          <w:sz w:val="26"/>
          <w:szCs w:val="26"/>
        </w:rPr>
        <w:t>Health and Medicine</w:t>
      </w:r>
    </w:p>
    <w:p w14:paraId="5EC097D8" w14:textId="77777777" w:rsidR="00C47831" w:rsidRDefault="00000000">
      <w:pPr>
        <w:spacing w:before="240" w:after="240"/>
      </w:pPr>
      <w:r>
        <w:t>Anything to do with health and medicine, our writers can manage it. Simply place your order today and get help with homework from our health writers!.</w:t>
      </w:r>
    </w:p>
    <w:p w14:paraId="1D8E187B" w14:textId="77777777" w:rsidR="00C47831" w:rsidRDefault="00000000">
      <w:pPr>
        <w:pStyle w:val="Heading3"/>
        <w:keepNext w:val="0"/>
        <w:keepLines w:val="0"/>
        <w:spacing w:before="280"/>
        <w:rPr>
          <w:b/>
          <w:i/>
          <w:color w:val="000000"/>
          <w:sz w:val="26"/>
          <w:szCs w:val="26"/>
        </w:rPr>
      </w:pPr>
      <w:bookmarkStart w:id="7" w:name="_vp4ccwzfzq8h" w:colFirst="0" w:colLast="0"/>
      <w:bookmarkEnd w:id="7"/>
      <w:r>
        <w:rPr>
          <w:b/>
          <w:i/>
          <w:color w:val="000000"/>
          <w:sz w:val="26"/>
          <w:szCs w:val="26"/>
        </w:rPr>
        <w:t>Business homework</w:t>
      </w:r>
    </w:p>
    <w:p w14:paraId="6F4DE672" w14:textId="30E2D4C5" w:rsidR="00C47831" w:rsidRDefault="00000000">
      <w:pPr>
        <w:spacing w:before="240" w:after="240"/>
      </w:pPr>
      <w:r>
        <w:t>Do not let your business assignment get the best of you. Instead</w:t>
      </w:r>
      <w:r w:rsidR="0001636A">
        <w:t>,</w:t>
      </w:r>
      <w:r>
        <w:t xml:space="preserve"> hire our professionals who will get it done for you in a timely manner.</w:t>
      </w:r>
    </w:p>
    <w:p w14:paraId="1A8E935C" w14:textId="77777777" w:rsidR="00C47831" w:rsidRDefault="00000000">
      <w:pPr>
        <w:pStyle w:val="Heading3"/>
        <w:keepNext w:val="0"/>
        <w:keepLines w:val="0"/>
        <w:spacing w:before="280"/>
        <w:rPr>
          <w:b/>
          <w:i/>
          <w:color w:val="000000"/>
          <w:sz w:val="26"/>
          <w:szCs w:val="26"/>
        </w:rPr>
      </w:pPr>
      <w:bookmarkStart w:id="8" w:name="_cr3s3aw7qwn4" w:colFirst="0" w:colLast="0"/>
      <w:bookmarkEnd w:id="8"/>
      <w:r>
        <w:rPr>
          <w:b/>
          <w:i/>
          <w:color w:val="000000"/>
          <w:sz w:val="26"/>
          <w:szCs w:val="26"/>
        </w:rPr>
        <w:t>Science homework</w:t>
      </w:r>
    </w:p>
    <w:p w14:paraId="6AB7F248" w14:textId="77777777" w:rsidR="00C47831" w:rsidRDefault="00000000">
      <w:pPr>
        <w:spacing w:before="240" w:after="240"/>
      </w:pPr>
      <w:r>
        <w:t>Science is sometimes hard on students. But no more of that with our writing company. Your homework will be done to help you get the best grades and improve your overall performance with top grades.</w:t>
      </w:r>
    </w:p>
    <w:p w14:paraId="2DD6A766" w14:textId="77777777" w:rsidR="00C47831" w:rsidRDefault="00000000">
      <w:pPr>
        <w:pStyle w:val="Heading3"/>
        <w:keepNext w:val="0"/>
        <w:keepLines w:val="0"/>
        <w:spacing w:before="280"/>
        <w:rPr>
          <w:b/>
          <w:i/>
          <w:color w:val="000000"/>
          <w:sz w:val="26"/>
          <w:szCs w:val="26"/>
        </w:rPr>
      </w:pPr>
      <w:bookmarkStart w:id="9" w:name="_jvp7yiiq5xf1" w:colFirst="0" w:colLast="0"/>
      <w:bookmarkEnd w:id="9"/>
      <w:r>
        <w:rPr>
          <w:b/>
          <w:i/>
          <w:color w:val="000000"/>
          <w:sz w:val="26"/>
          <w:szCs w:val="26"/>
        </w:rPr>
        <w:t>Engineering</w:t>
      </w:r>
    </w:p>
    <w:p w14:paraId="1EE0B578" w14:textId="77777777" w:rsidR="00C47831" w:rsidRDefault="00000000">
      <w:pPr>
        <w:spacing w:before="240" w:after="240"/>
      </w:pPr>
      <w:r>
        <w:t>Let us help you out! We have extensive experience in engineering, so we know what questions are going to come up and how to present them in a way that makes sense.</w:t>
      </w:r>
    </w:p>
    <w:p w14:paraId="2D9E8606" w14:textId="77777777" w:rsidR="00C47831" w:rsidRDefault="00000000">
      <w:pPr>
        <w:pStyle w:val="Heading3"/>
        <w:keepNext w:val="0"/>
        <w:keepLines w:val="0"/>
        <w:spacing w:before="280"/>
        <w:rPr>
          <w:b/>
          <w:i/>
          <w:color w:val="000000"/>
          <w:sz w:val="26"/>
          <w:szCs w:val="26"/>
        </w:rPr>
      </w:pPr>
      <w:bookmarkStart w:id="10" w:name="_e76e3dtftard" w:colFirst="0" w:colLast="0"/>
      <w:bookmarkEnd w:id="10"/>
      <w:r>
        <w:rPr>
          <w:b/>
          <w:i/>
          <w:color w:val="000000"/>
          <w:sz w:val="26"/>
          <w:szCs w:val="26"/>
        </w:rPr>
        <w:t>Law</w:t>
      </w:r>
    </w:p>
    <w:p w14:paraId="35886E52" w14:textId="77777777" w:rsidR="00C47831" w:rsidRDefault="00000000">
      <w:pPr>
        <w:spacing w:before="240" w:after="240"/>
      </w:pPr>
      <w:r>
        <w:t>Our writers are equipped with degrees in the relevant topics you need help in. Get help with law homework online now!</w:t>
      </w:r>
    </w:p>
    <w:p w14:paraId="4DFD06F8" w14:textId="77777777" w:rsidR="00C47831" w:rsidRDefault="00000000">
      <w:pPr>
        <w:spacing w:before="240" w:after="240"/>
      </w:pPr>
      <w:r>
        <w:t>Whether you need English homework help, or any other homework solutions, you can hire us today!</w:t>
      </w:r>
    </w:p>
    <w:p w14:paraId="7F01475C" w14:textId="77777777" w:rsidR="00C47831" w:rsidRDefault="00000000">
      <w:pPr>
        <w:pStyle w:val="Heading2"/>
        <w:keepNext w:val="0"/>
        <w:keepLines w:val="0"/>
        <w:spacing w:after="80"/>
        <w:rPr>
          <w:b/>
          <w:sz w:val="34"/>
          <w:szCs w:val="34"/>
        </w:rPr>
      </w:pPr>
      <w:bookmarkStart w:id="11" w:name="_c38h8zk52b9c" w:colFirst="0" w:colLast="0"/>
      <w:bookmarkEnd w:id="11"/>
      <w:r>
        <w:rPr>
          <w:b/>
          <w:sz w:val="34"/>
          <w:szCs w:val="34"/>
        </w:rPr>
        <w:t>Our Online Homework Help Features</w:t>
      </w:r>
    </w:p>
    <w:p w14:paraId="6F1B8A82" w14:textId="77777777" w:rsidR="00C47831" w:rsidRDefault="00000000">
      <w:pPr>
        <w:spacing w:before="240" w:after="240"/>
      </w:pPr>
      <w:r>
        <w:t>When it comes to providing homework help services to students who need it, we have been offering the highest quality services for years. We believe in providing our customers with a personalized experience from start to finish so that they can feel confident in the work we provide, and so they can be confident in how they choose to manage their time and get their homework done.</w:t>
      </w:r>
    </w:p>
    <w:p w14:paraId="0E9D8142" w14:textId="77777777" w:rsidR="00C47831" w:rsidRDefault="00000000">
      <w:pPr>
        <w:spacing w:before="240" w:after="240"/>
      </w:pPr>
      <w:r>
        <w:t>We understand the importance of online homework help because it allows students to receive their homework, no matter where they are or what they are doing. Whether you're at your home computer or on your phone while you're out running errands, our team is ready to help you every step of the way.</w:t>
      </w:r>
    </w:p>
    <w:p w14:paraId="4B748755" w14:textId="77777777" w:rsidR="00C47831" w:rsidRDefault="00000000">
      <w:pPr>
        <w:spacing w:before="240" w:after="240"/>
      </w:pPr>
      <w:r>
        <w:t>Here are the features of our homework help services.</w:t>
      </w:r>
    </w:p>
    <w:p w14:paraId="5078B739" w14:textId="77777777" w:rsidR="00C47831" w:rsidRDefault="00000000">
      <w:pPr>
        <w:pStyle w:val="Heading3"/>
        <w:keepNext w:val="0"/>
        <w:keepLines w:val="0"/>
        <w:spacing w:before="280"/>
        <w:rPr>
          <w:b/>
          <w:color w:val="000000"/>
          <w:sz w:val="26"/>
          <w:szCs w:val="26"/>
        </w:rPr>
      </w:pPr>
      <w:bookmarkStart w:id="12" w:name="_glthjbgcvj1s" w:colFirst="0" w:colLast="0"/>
      <w:bookmarkEnd w:id="12"/>
      <w:r>
        <w:rPr>
          <w:b/>
          <w:color w:val="000000"/>
          <w:sz w:val="26"/>
          <w:szCs w:val="26"/>
        </w:rPr>
        <w:t>Quality college homework assistance</w:t>
      </w:r>
    </w:p>
    <w:p w14:paraId="4219DC66" w14:textId="77777777" w:rsidR="00C47831" w:rsidRDefault="00000000">
      <w:pPr>
        <w:spacing w:before="240" w:after="240"/>
      </w:pPr>
      <w:r>
        <w:t>Our team of experts is here to provide the best possible assistance with your homework, whether they're engineering homework problems or English essays. We know that every student has different needs, so our team is constantly updating its knowledge base with new resources and techniques that make it easier for us to solve any problem you might encounter when you request us to help with homework.</w:t>
      </w:r>
    </w:p>
    <w:p w14:paraId="752914F6" w14:textId="77777777" w:rsidR="00C47831" w:rsidRDefault="00000000">
      <w:pPr>
        <w:pStyle w:val="Heading3"/>
        <w:keepNext w:val="0"/>
        <w:keepLines w:val="0"/>
        <w:spacing w:before="280"/>
        <w:rPr>
          <w:b/>
          <w:color w:val="000000"/>
          <w:sz w:val="26"/>
          <w:szCs w:val="26"/>
        </w:rPr>
      </w:pPr>
      <w:bookmarkStart w:id="13" w:name="_vqzols77q4n5" w:colFirst="0" w:colLast="0"/>
      <w:bookmarkEnd w:id="13"/>
      <w:r>
        <w:rPr>
          <w:b/>
          <w:color w:val="000000"/>
          <w:sz w:val="26"/>
          <w:szCs w:val="26"/>
        </w:rPr>
        <w:t>24/7 support</w:t>
      </w:r>
    </w:p>
    <w:p w14:paraId="44160E63" w14:textId="77777777" w:rsidR="00C47831" w:rsidRDefault="00000000">
      <w:pPr>
        <w:spacing w:before="240" w:after="240"/>
      </w:pPr>
      <w:r>
        <w:t>We have a team of experienced educational experts who are ready to answer any questions you have, no matter when you need the help. We are always ready to help you with your schoolwork, whether it’s in the morning or at midnight. Our friendly and professional support team will be happy to assist you with your homework tasks.</w:t>
      </w:r>
    </w:p>
    <w:p w14:paraId="1D32D0E5" w14:textId="77777777" w:rsidR="00C47831" w:rsidRDefault="00000000">
      <w:pPr>
        <w:pStyle w:val="Heading3"/>
        <w:keepNext w:val="0"/>
        <w:keepLines w:val="0"/>
        <w:spacing w:before="280"/>
        <w:rPr>
          <w:b/>
          <w:color w:val="000000"/>
          <w:sz w:val="26"/>
          <w:szCs w:val="26"/>
        </w:rPr>
      </w:pPr>
      <w:bookmarkStart w:id="14" w:name="_a9cje7e5el6l" w:colFirst="0" w:colLast="0"/>
      <w:bookmarkEnd w:id="14"/>
      <w:r>
        <w:rPr>
          <w:b/>
          <w:color w:val="000000"/>
          <w:sz w:val="26"/>
          <w:szCs w:val="26"/>
        </w:rPr>
        <w:t>Reasonable Prices</w:t>
      </w:r>
    </w:p>
    <w:p w14:paraId="4184AE5E" w14:textId="77777777" w:rsidR="00C47831" w:rsidRDefault="00000000">
      <w:pPr>
        <w:spacing w:before="240" w:after="240"/>
      </w:pPr>
      <w:r>
        <w:t>We understand that students are frequently strapped for cash, so we always do our best to keep our rates affordable for all students! You will not find other companies on the internet that provide higher quality work at such low prices.</w:t>
      </w:r>
    </w:p>
    <w:p w14:paraId="1A222970" w14:textId="77777777" w:rsidR="00C47831" w:rsidRDefault="00000000">
      <w:pPr>
        <w:pStyle w:val="Heading3"/>
        <w:keepNext w:val="0"/>
        <w:keepLines w:val="0"/>
        <w:spacing w:before="280"/>
        <w:rPr>
          <w:b/>
          <w:color w:val="000000"/>
          <w:sz w:val="26"/>
          <w:szCs w:val="26"/>
        </w:rPr>
      </w:pPr>
      <w:bookmarkStart w:id="15" w:name="_7zbr1fnj86du" w:colFirst="0" w:colLast="0"/>
      <w:bookmarkEnd w:id="15"/>
      <w:r>
        <w:rPr>
          <w:b/>
          <w:color w:val="000000"/>
          <w:sz w:val="26"/>
          <w:szCs w:val="26"/>
        </w:rPr>
        <w:t>Unique Work</w:t>
      </w:r>
    </w:p>
    <w:p w14:paraId="2B9C66A2" w14:textId="77777777" w:rsidR="00C47831" w:rsidRDefault="00000000">
      <w:pPr>
        <w:spacing w:before="240" w:after="240"/>
      </w:pPr>
      <w:r>
        <w:t>Our writers are subject matter experts who can produce original content that meets all university requirements for grammar, spelling, punctuation, and formatting (APA or MLA). We always provide high-quality work, and if something falls through the cracks every now and then (we're human), we'll fix it quickly so you can get on with your life instead of worrying about a mistake here or there on an academic paper.</w:t>
      </w:r>
    </w:p>
    <w:p w14:paraId="2A1A307E" w14:textId="77777777" w:rsidR="00C47831" w:rsidRDefault="00000000">
      <w:pPr>
        <w:pStyle w:val="Heading3"/>
        <w:keepNext w:val="0"/>
        <w:keepLines w:val="0"/>
        <w:spacing w:before="280"/>
        <w:rPr>
          <w:b/>
          <w:color w:val="000000"/>
          <w:sz w:val="26"/>
          <w:szCs w:val="26"/>
        </w:rPr>
      </w:pPr>
      <w:bookmarkStart w:id="16" w:name="_aal08c1zz5tw" w:colFirst="0" w:colLast="0"/>
      <w:bookmarkEnd w:id="16"/>
      <w:r>
        <w:rPr>
          <w:b/>
          <w:color w:val="000000"/>
          <w:sz w:val="26"/>
          <w:szCs w:val="26"/>
        </w:rPr>
        <w:t>Revisions are unlimited</w:t>
      </w:r>
    </w:p>
    <w:p w14:paraId="49C30ADE" w14:textId="77777777" w:rsidR="00C47831" w:rsidRDefault="00000000">
      <w:pPr>
        <w:spacing w:before="240" w:after="240"/>
      </w:pPr>
      <w:r>
        <w:t>When our editors return your paper, you have unlimited revisions until you are completely satisfied with the final product! This means that if anything is missing or unclear in your paper, we will revise it until no trace of what was wrong before remains! We won't stop until everything is perfect, whether it's just a few sentences or the entire page!</w:t>
      </w:r>
    </w:p>
    <w:p w14:paraId="5A84D039" w14:textId="77777777" w:rsidR="00C47831" w:rsidRDefault="00000000">
      <w:pPr>
        <w:pStyle w:val="Heading3"/>
        <w:keepNext w:val="0"/>
        <w:keepLines w:val="0"/>
        <w:spacing w:before="280"/>
        <w:rPr>
          <w:b/>
          <w:color w:val="000000"/>
          <w:sz w:val="26"/>
          <w:szCs w:val="26"/>
        </w:rPr>
      </w:pPr>
      <w:bookmarkStart w:id="17" w:name="_spv60tlm2k1f" w:colFirst="0" w:colLast="0"/>
      <w:bookmarkEnd w:id="17"/>
      <w:r>
        <w:rPr>
          <w:b/>
          <w:color w:val="000000"/>
          <w:sz w:val="26"/>
          <w:szCs w:val="26"/>
        </w:rPr>
        <w:t>Guaranteed money-back</w:t>
      </w:r>
    </w:p>
    <w:p w14:paraId="3434F1ED" w14:textId="77777777" w:rsidR="00C47831" w:rsidRDefault="00000000">
      <w:pPr>
        <w:spacing w:before="240" w:after="240"/>
      </w:pPr>
      <w:r>
        <w:t>In the end, we want you to succeed in your studies—we're here to help! If you are unhappy with the results of your order, please notify us within 14 days of placing your order, and we will issue a full refund.</w:t>
      </w:r>
    </w:p>
    <w:p w14:paraId="6E31D50E" w14:textId="77777777" w:rsidR="00C47831" w:rsidRDefault="00000000">
      <w:pPr>
        <w:pStyle w:val="Heading3"/>
        <w:keepNext w:val="0"/>
        <w:keepLines w:val="0"/>
        <w:spacing w:before="280"/>
        <w:rPr>
          <w:b/>
          <w:color w:val="000000"/>
          <w:sz w:val="26"/>
          <w:szCs w:val="26"/>
        </w:rPr>
      </w:pPr>
      <w:bookmarkStart w:id="18" w:name="_gbi8pjwsojm" w:colFirst="0" w:colLast="0"/>
      <w:bookmarkEnd w:id="18"/>
      <w:r>
        <w:rPr>
          <w:b/>
          <w:color w:val="000000"/>
          <w:sz w:val="26"/>
          <w:szCs w:val="26"/>
        </w:rPr>
        <w:t>Satisfaction guarantee</w:t>
      </w:r>
    </w:p>
    <w:p w14:paraId="08C770A0" w14:textId="77777777" w:rsidR="00C47831" w:rsidRDefault="00000000">
      <w:pPr>
        <w:spacing w:before="240" w:after="240"/>
      </w:pPr>
      <w:r>
        <w:t>Our online homework help features a satisfaction guarantee, so you know you're getting the best possible service. If you don't get what you need, just let us know and we'll make it right. We're here to help!</w:t>
      </w:r>
    </w:p>
    <w:p w14:paraId="66386B63" w14:textId="77777777" w:rsidR="00C47831" w:rsidRDefault="00000000">
      <w:pPr>
        <w:pStyle w:val="Heading2"/>
        <w:keepNext w:val="0"/>
        <w:keepLines w:val="0"/>
        <w:spacing w:after="80"/>
        <w:rPr>
          <w:b/>
          <w:sz w:val="34"/>
          <w:szCs w:val="34"/>
        </w:rPr>
      </w:pPr>
      <w:bookmarkStart w:id="19" w:name="_spzbpm4d9jlp" w:colFirst="0" w:colLast="0"/>
      <w:bookmarkEnd w:id="19"/>
      <w:r>
        <w:rPr>
          <w:b/>
          <w:sz w:val="34"/>
          <w:szCs w:val="34"/>
        </w:rPr>
        <w:t>Qualities of a Good College Homework Help Service</w:t>
      </w:r>
    </w:p>
    <w:p w14:paraId="1D7C96D3" w14:textId="77777777" w:rsidR="00C47831" w:rsidRDefault="00000000">
      <w:pPr>
        <w:spacing w:before="240" w:after="240"/>
      </w:pPr>
      <w:r>
        <w:t>Looking for good homework help services can be a daunting task. You have to find one that will not only provide you with the best quality of service, but also one that is affordable. If a company is too expensive, there is no way you will be able to afford the quality of service they offer.</w:t>
      </w:r>
    </w:p>
    <w:p w14:paraId="4FB2D8AB" w14:textId="77777777" w:rsidR="00C47831" w:rsidRDefault="00000000">
      <w:pPr>
        <w:spacing w:before="240" w:after="240"/>
      </w:pPr>
      <w:r>
        <w:t>You want to make sure that any homework help company you use is trustworthy and reliable, but it's hard at the same time to know what you're looking for.</w:t>
      </w:r>
    </w:p>
    <w:p w14:paraId="1B2F04EB" w14:textId="77777777" w:rsidR="00C47831" w:rsidRDefault="00000000">
      <w:pPr>
        <w:spacing w:before="240" w:after="240"/>
      </w:pPr>
      <w:r>
        <w:t>You might wonder: Is there even such a thing as a good homework help company? How do you find one? What should I look for in a good college homework help corporation?</w:t>
      </w:r>
    </w:p>
    <w:p w14:paraId="75DC7B51" w14:textId="77777777" w:rsidR="00C47831" w:rsidRDefault="00000000">
      <w:pPr>
        <w:spacing w:before="240" w:after="240"/>
      </w:pPr>
      <w:r>
        <w:t>There are many things that need to be taken into consideration when choosing a college homework help online company.</w:t>
      </w:r>
    </w:p>
    <w:p w14:paraId="2673CB5D" w14:textId="77777777" w:rsidR="00C47831" w:rsidRDefault="00000000">
      <w:pPr>
        <w:pStyle w:val="Heading3"/>
        <w:keepNext w:val="0"/>
        <w:keepLines w:val="0"/>
        <w:spacing w:before="280"/>
        <w:rPr>
          <w:b/>
          <w:color w:val="000000"/>
          <w:sz w:val="26"/>
          <w:szCs w:val="26"/>
        </w:rPr>
      </w:pPr>
      <w:bookmarkStart w:id="20" w:name="_f0jrbegwtbjb" w:colFirst="0" w:colLast="0"/>
      <w:bookmarkEnd w:id="20"/>
      <w:r>
        <w:rPr>
          <w:b/>
          <w:color w:val="000000"/>
          <w:sz w:val="26"/>
          <w:szCs w:val="26"/>
        </w:rPr>
        <w:t>1. Great prices</w:t>
      </w:r>
    </w:p>
    <w:p w14:paraId="434D68DB" w14:textId="77777777" w:rsidR="00C47831" w:rsidRDefault="00000000">
      <w:pPr>
        <w:spacing w:before="240" w:after="240"/>
      </w:pPr>
      <w:r>
        <w:t>Pricing is a major factor in choosing a service. If the price seems too good to be true, chances are it is. While it's important to find a service that offers great prices, it's just as important not to get trapped into a high-end service that has poor quality or will not offer you the level of support you need.</w:t>
      </w:r>
    </w:p>
    <w:p w14:paraId="0BBC6AA2" w14:textId="77777777" w:rsidR="00C47831" w:rsidRDefault="00000000">
      <w:pPr>
        <w:pStyle w:val="Heading3"/>
        <w:keepNext w:val="0"/>
        <w:keepLines w:val="0"/>
        <w:spacing w:before="280"/>
        <w:rPr>
          <w:b/>
          <w:color w:val="000000"/>
          <w:sz w:val="26"/>
          <w:szCs w:val="26"/>
        </w:rPr>
      </w:pPr>
      <w:bookmarkStart w:id="21" w:name="_lrhp336d1087" w:colFirst="0" w:colLast="0"/>
      <w:bookmarkEnd w:id="21"/>
      <w:r>
        <w:rPr>
          <w:b/>
          <w:color w:val="000000"/>
          <w:sz w:val="26"/>
          <w:szCs w:val="26"/>
        </w:rPr>
        <w:t>2. Experience</w:t>
      </w:r>
    </w:p>
    <w:p w14:paraId="565390DB" w14:textId="77777777" w:rsidR="00C47831" w:rsidRDefault="00000000">
      <w:pPr>
        <w:spacing w:before="240" w:after="240"/>
      </w:pPr>
      <w:r>
        <w:t>Another thing to consider when choosing a college homework help service is whether or not they have been around for long enough for you to trust them with your assignments. This means that if there have been any complaints about them online then you should avoid using them at all costs because this could lead to serious problems later on down the line when it comes time for you to submit your assignments.</w:t>
      </w:r>
    </w:p>
    <w:p w14:paraId="5EE910C0" w14:textId="77777777" w:rsidR="00C47831" w:rsidRDefault="00000000">
      <w:pPr>
        <w:pStyle w:val="Heading3"/>
        <w:keepNext w:val="0"/>
        <w:keepLines w:val="0"/>
        <w:spacing w:before="280"/>
        <w:rPr>
          <w:b/>
          <w:color w:val="000000"/>
          <w:sz w:val="26"/>
          <w:szCs w:val="26"/>
        </w:rPr>
      </w:pPr>
      <w:bookmarkStart w:id="22" w:name="_o098kqtlajtz" w:colFirst="0" w:colLast="0"/>
      <w:bookmarkEnd w:id="22"/>
      <w:r>
        <w:rPr>
          <w:b/>
          <w:color w:val="000000"/>
          <w:sz w:val="26"/>
          <w:szCs w:val="26"/>
        </w:rPr>
        <w:t>3. Quality content</w:t>
      </w:r>
    </w:p>
    <w:p w14:paraId="2E3484DF" w14:textId="77777777" w:rsidR="00C47831" w:rsidRDefault="00000000">
      <w:pPr>
        <w:spacing w:before="240" w:after="240"/>
      </w:pPr>
      <w:r>
        <w:t>This means that when you turn to a good company, you can be sure that you'll get the kind of support that's right for your needs—whether it's an online tutor or a human being who's available by phone or Skype at any time of day or night.</w:t>
      </w:r>
    </w:p>
    <w:p w14:paraId="2FDA20CD" w14:textId="77777777" w:rsidR="00C47831" w:rsidRDefault="00000000">
      <w:pPr>
        <w:pStyle w:val="Heading3"/>
        <w:keepNext w:val="0"/>
        <w:keepLines w:val="0"/>
        <w:spacing w:before="280"/>
        <w:rPr>
          <w:b/>
          <w:color w:val="000000"/>
          <w:sz w:val="26"/>
          <w:szCs w:val="26"/>
        </w:rPr>
      </w:pPr>
      <w:bookmarkStart w:id="23" w:name="_5gu76xxfgbsn" w:colFirst="0" w:colLast="0"/>
      <w:bookmarkEnd w:id="23"/>
      <w:r>
        <w:rPr>
          <w:b/>
          <w:color w:val="000000"/>
          <w:sz w:val="26"/>
          <w:szCs w:val="26"/>
        </w:rPr>
        <w:t>4. Ease of use</w:t>
      </w:r>
    </w:p>
    <w:p w14:paraId="5E291E61" w14:textId="77777777" w:rsidR="00C47831" w:rsidRDefault="00000000">
      <w:pPr>
        <w:spacing w:before="240" w:after="240"/>
      </w:pPr>
      <w:r>
        <w:t>Another quality is how easy it is to use their services. The best college homework help services will make it easy for students to access their services online, which means they can start getting results from their classes immediately instead of waiting until the end of semester when they're exhausted from finals week!</w:t>
      </w:r>
    </w:p>
    <w:p w14:paraId="6A7F5B22" w14:textId="77777777" w:rsidR="00C47831" w:rsidRDefault="00000000">
      <w:pPr>
        <w:pStyle w:val="Heading3"/>
        <w:keepNext w:val="0"/>
        <w:keepLines w:val="0"/>
        <w:spacing w:before="280"/>
        <w:rPr>
          <w:b/>
          <w:color w:val="000000"/>
          <w:sz w:val="26"/>
          <w:szCs w:val="26"/>
        </w:rPr>
      </w:pPr>
      <w:bookmarkStart w:id="24" w:name="_uyx0outvxf7z" w:colFirst="0" w:colLast="0"/>
      <w:bookmarkEnd w:id="24"/>
      <w:r>
        <w:rPr>
          <w:b/>
          <w:color w:val="000000"/>
          <w:sz w:val="26"/>
          <w:szCs w:val="26"/>
        </w:rPr>
        <w:t>5. Timely delivery</w:t>
      </w:r>
    </w:p>
    <w:p w14:paraId="32D816C5" w14:textId="77777777" w:rsidR="00C47831" w:rsidRDefault="00000000">
      <w:pPr>
        <w:spacing w:before="240" w:after="240"/>
      </w:pPr>
      <w:r>
        <w:t>It is important that the services you are using are able to deliver the help you need in a timely manner. It is not fair to your teacher or your fellow students if you have to wait for your homework to be completed. It is also not fair to yourself because you will get bored and frustrated waiting for the help from your homework help provider when there are so many other things that need to be done in order for you to complete your work. Get homework help from a service that delivers in time!</w:t>
      </w:r>
    </w:p>
    <w:p w14:paraId="26EE613B" w14:textId="77777777" w:rsidR="00C47831" w:rsidRDefault="00000000">
      <w:pPr>
        <w:pStyle w:val="Heading3"/>
        <w:keepNext w:val="0"/>
        <w:keepLines w:val="0"/>
        <w:spacing w:before="280"/>
        <w:rPr>
          <w:b/>
          <w:color w:val="000000"/>
          <w:sz w:val="26"/>
          <w:szCs w:val="26"/>
        </w:rPr>
      </w:pPr>
      <w:bookmarkStart w:id="25" w:name="_a3mvhyz1ufve" w:colFirst="0" w:colLast="0"/>
      <w:bookmarkEnd w:id="25"/>
      <w:r>
        <w:rPr>
          <w:b/>
          <w:color w:val="000000"/>
          <w:sz w:val="26"/>
          <w:szCs w:val="26"/>
        </w:rPr>
        <w:t>6. Reliable homework help</w:t>
      </w:r>
    </w:p>
    <w:p w14:paraId="2214C9DC" w14:textId="77777777" w:rsidR="00C47831" w:rsidRDefault="00000000">
      <w:pPr>
        <w:spacing w:before="240" w:after="240"/>
      </w:pPr>
      <w:r>
        <w:t>You need a reliable homework help company because you will probably have to ask them questions about your homework assignments at some point, and they need to be able to answer them quickly and accurately.</w:t>
      </w:r>
    </w:p>
    <w:p w14:paraId="1290C3F5" w14:textId="77777777" w:rsidR="00C47831" w:rsidRDefault="00000000">
      <w:pPr>
        <w:pStyle w:val="Heading3"/>
        <w:keepNext w:val="0"/>
        <w:keepLines w:val="0"/>
        <w:spacing w:before="280"/>
        <w:rPr>
          <w:b/>
          <w:color w:val="000000"/>
          <w:sz w:val="26"/>
          <w:szCs w:val="26"/>
        </w:rPr>
      </w:pPr>
      <w:bookmarkStart w:id="26" w:name="_wwu3n3edlscs" w:colFirst="0" w:colLast="0"/>
      <w:bookmarkEnd w:id="26"/>
      <w:r>
        <w:rPr>
          <w:b/>
          <w:color w:val="000000"/>
          <w:sz w:val="26"/>
          <w:szCs w:val="26"/>
        </w:rPr>
        <w:t>7. Excellent customer support</w:t>
      </w:r>
    </w:p>
    <w:p w14:paraId="56BA48F9" w14:textId="77777777" w:rsidR="00C47831" w:rsidRDefault="00000000">
      <w:pPr>
        <w:spacing w:before="240" w:after="240"/>
      </w:pPr>
      <w:r>
        <w:t>It is also important that homework help services have excellent customer support. They should provide you with all the information you need to complete your homework and respond quickly if you have any questions or concerns.</w:t>
      </w:r>
    </w:p>
    <w:p w14:paraId="438E506C" w14:textId="77777777" w:rsidR="00C47831" w:rsidRDefault="00000000">
      <w:pPr>
        <w:pStyle w:val="Heading2"/>
        <w:keepNext w:val="0"/>
        <w:keepLines w:val="0"/>
        <w:spacing w:after="80"/>
        <w:rPr>
          <w:b/>
          <w:sz w:val="34"/>
          <w:szCs w:val="34"/>
        </w:rPr>
      </w:pPr>
      <w:bookmarkStart w:id="27" w:name="_s9w3qvs3gb8d" w:colFirst="0" w:colLast="0"/>
      <w:bookmarkEnd w:id="27"/>
      <w:r>
        <w:rPr>
          <w:b/>
          <w:sz w:val="34"/>
          <w:szCs w:val="34"/>
        </w:rPr>
        <w:t>Mistakes to Avoid When Searching for Homework Helpers</w:t>
      </w:r>
    </w:p>
    <w:p w14:paraId="45B02284" w14:textId="77777777" w:rsidR="00C47831" w:rsidRDefault="00000000">
      <w:pPr>
        <w:rPr>
          <w:b/>
          <w:sz w:val="34"/>
          <w:szCs w:val="34"/>
        </w:rPr>
      </w:pPr>
      <w:r>
        <w:rPr>
          <w:b/>
          <w:noProof/>
          <w:sz w:val="34"/>
          <w:szCs w:val="34"/>
        </w:rPr>
        <w:drawing>
          <wp:inline distT="114300" distB="114300" distL="114300" distR="114300" wp14:anchorId="2BD34C8C" wp14:editId="642C6575">
            <wp:extent cx="5514975" cy="60960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
                    <a:srcRect/>
                    <a:stretch>
                      <a:fillRect/>
                    </a:stretch>
                  </pic:blipFill>
                  <pic:spPr>
                    <a:xfrm>
                      <a:off x="0" y="0"/>
                      <a:ext cx="5514975" cy="6096000"/>
                    </a:xfrm>
                    <a:prstGeom prst="rect">
                      <a:avLst/>
                    </a:prstGeom>
                    <a:ln/>
                  </pic:spPr>
                </pic:pic>
              </a:graphicData>
            </a:graphic>
          </wp:inline>
        </w:drawing>
      </w:r>
    </w:p>
    <w:p w14:paraId="1128EF48" w14:textId="77777777" w:rsidR="00C47831" w:rsidRDefault="00000000">
      <w:pPr>
        <w:spacing w:before="240" w:after="240"/>
      </w:pPr>
      <w:r>
        <w:t>The first thing you need when you're searching for homework helpers is to make sure that you do your research. If you don't, you'll spend hours and hours looking for the best fit for your needs, and then still end up with someone who isn't going to help you out as much as you want them to.</w:t>
      </w:r>
    </w:p>
    <w:p w14:paraId="6A706203" w14:textId="77777777" w:rsidR="00C47831" w:rsidRDefault="00000000">
      <w:pPr>
        <w:spacing w:before="240" w:after="240"/>
      </w:pPr>
      <w:r>
        <w:t>The second thing is that it's important to remember that not every tutor or teacher is going to be the right fit for all of your needs. Some people can be really helpful when they're helping out their friends with schoolwork, but they might not work so well when they're helping out strangers. So don't just assume that because someone has a good reputation on social media that they're good at doing homework!</w:t>
      </w:r>
    </w:p>
    <w:p w14:paraId="746D0A84" w14:textId="77777777" w:rsidR="00C47831" w:rsidRDefault="00000000">
      <w:pPr>
        <w:spacing w:before="240" w:after="240"/>
      </w:pPr>
      <w:r>
        <w:t>The third thing is that it's important to find someone who will be able to help you with a variety of different things. You don't want just one tutor who can only help with math or English; instead, look for someone who can do both at once!</w:t>
      </w:r>
    </w:p>
    <w:p w14:paraId="16396CB5" w14:textId="77777777" w:rsidR="00C47831" w:rsidRDefault="00000000">
      <w:pPr>
        <w:pStyle w:val="Heading2"/>
        <w:keepNext w:val="0"/>
        <w:keepLines w:val="0"/>
        <w:spacing w:after="80"/>
        <w:rPr>
          <w:b/>
          <w:sz w:val="34"/>
          <w:szCs w:val="34"/>
        </w:rPr>
      </w:pPr>
      <w:bookmarkStart w:id="28" w:name="_mezrz1dp3ssz" w:colFirst="0" w:colLast="0"/>
      <w:bookmarkEnd w:id="28"/>
      <w:r>
        <w:rPr>
          <w:b/>
          <w:sz w:val="34"/>
          <w:szCs w:val="34"/>
        </w:rPr>
        <w:t>How to Place an Order for Your Homework Help</w:t>
      </w:r>
    </w:p>
    <w:p w14:paraId="340C0DE2" w14:textId="77777777" w:rsidR="00C47831" w:rsidRDefault="00000000">
      <w:pPr>
        <w:rPr>
          <w:b/>
          <w:sz w:val="34"/>
          <w:szCs w:val="34"/>
        </w:rPr>
      </w:pPr>
      <w:r>
        <w:rPr>
          <w:b/>
          <w:noProof/>
          <w:sz w:val="34"/>
          <w:szCs w:val="34"/>
        </w:rPr>
        <w:drawing>
          <wp:inline distT="114300" distB="114300" distL="114300" distR="114300" wp14:anchorId="163D281A" wp14:editId="433824D1">
            <wp:extent cx="5943600" cy="59436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943600" cy="5943600"/>
                    </a:xfrm>
                    <a:prstGeom prst="rect">
                      <a:avLst/>
                    </a:prstGeom>
                    <a:ln/>
                  </pic:spPr>
                </pic:pic>
              </a:graphicData>
            </a:graphic>
          </wp:inline>
        </w:drawing>
      </w:r>
    </w:p>
    <w:p w14:paraId="4D7D5E6F" w14:textId="77777777" w:rsidR="00C47831" w:rsidRDefault="00000000">
      <w:pPr>
        <w:spacing w:before="240" w:after="240"/>
      </w:pPr>
      <w:r>
        <w:t>You can place an order for your homework help with our trustworthy and expert team. Just fill out the order form below and we will get back to you as soon as possible. Our homework help tutors are always on time, so you don't have to worry about when you will get it.</w:t>
      </w:r>
    </w:p>
    <w:p w14:paraId="5D9C9F2A" w14:textId="77777777" w:rsidR="00C47831" w:rsidRDefault="00000000">
      <w:pPr>
        <w:spacing w:before="240" w:after="240"/>
      </w:pPr>
      <w:r>
        <w:t>If you need to ask any questions, feel free to contact us at any time.</w:t>
      </w:r>
    </w:p>
    <w:p w14:paraId="5C92FC1A" w14:textId="77777777" w:rsidR="00C47831" w:rsidRDefault="00000000">
      <w:pPr>
        <w:pStyle w:val="Heading2"/>
        <w:keepNext w:val="0"/>
        <w:keepLines w:val="0"/>
        <w:spacing w:after="80"/>
        <w:rPr>
          <w:b/>
          <w:sz w:val="34"/>
          <w:szCs w:val="34"/>
        </w:rPr>
      </w:pPr>
      <w:bookmarkStart w:id="29" w:name="_1t0zsmxl9622" w:colFirst="0" w:colLast="0"/>
      <w:bookmarkEnd w:id="29"/>
      <w:r>
        <w:rPr>
          <w:b/>
          <w:sz w:val="34"/>
          <w:szCs w:val="34"/>
        </w:rPr>
        <w:t>Frequently Asked Questions</w:t>
      </w:r>
    </w:p>
    <w:p w14:paraId="0DDE563A" w14:textId="77777777" w:rsidR="00C47831" w:rsidRDefault="00000000">
      <w:pPr>
        <w:rPr>
          <w:b/>
          <w:sz w:val="34"/>
          <w:szCs w:val="34"/>
        </w:rPr>
      </w:pPr>
      <w:r>
        <w:rPr>
          <w:b/>
          <w:noProof/>
          <w:sz w:val="34"/>
          <w:szCs w:val="34"/>
        </w:rPr>
        <w:drawing>
          <wp:inline distT="114300" distB="114300" distL="114300" distR="114300" wp14:anchorId="5BE948AE" wp14:editId="1F96247D">
            <wp:extent cx="5581650" cy="177165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5581650" cy="1771650"/>
                    </a:xfrm>
                    <a:prstGeom prst="rect">
                      <a:avLst/>
                    </a:prstGeom>
                    <a:ln/>
                  </pic:spPr>
                </pic:pic>
              </a:graphicData>
            </a:graphic>
          </wp:inline>
        </w:drawing>
      </w:r>
    </w:p>
    <w:p w14:paraId="259EAE50" w14:textId="77777777" w:rsidR="00C47831" w:rsidRDefault="00000000">
      <w:pPr>
        <w:pStyle w:val="Heading3"/>
        <w:keepNext w:val="0"/>
        <w:keepLines w:val="0"/>
        <w:spacing w:before="280"/>
        <w:rPr>
          <w:b/>
          <w:color w:val="000000"/>
          <w:sz w:val="26"/>
          <w:szCs w:val="26"/>
        </w:rPr>
      </w:pPr>
      <w:bookmarkStart w:id="30" w:name="_tnzx7syiyotr" w:colFirst="0" w:colLast="0"/>
      <w:bookmarkEnd w:id="30"/>
      <w:r>
        <w:rPr>
          <w:b/>
          <w:color w:val="000000"/>
          <w:sz w:val="26"/>
          <w:szCs w:val="26"/>
        </w:rPr>
        <w:t>Q: Can I get instant homework help from your website?</w:t>
      </w:r>
    </w:p>
    <w:p w14:paraId="5391F23A" w14:textId="77777777" w:rsidR="00C47831" w:rsidRDefault="00000000">
      <w:pPr>
        <w:spacing w:before="240" w:after="240"/>
      </w:pPr>
      <w:r>
        <w:t>A: We offer round-the-clock homework solutions to students. So if you have urgent tasks that need to be completed before the deadline, feel free to send us an email or fill in our contact form.</w:t>
      </w:r>
    </w:p>
    <w:p w14:paraId="210679A2" w14:textId="77777777" w:rsidR="00C47831" w:rsidRDefault="00000000">
      <w:pPr>
        <w:pStyle w:val="Heading3"/>
        <w:keepNext w:val="0"/>
        <w:keepLines w:val="0"/>
        <w:spacing w:before="280"/>
        <w:rPr>
          <w:b/>
          <w:color w:val="000000"/>
          <w:sz w:val="26"/>
          <w:szCs w:val="26"/>
        </w:rPr>
      </w:pPr>
      <w:bookmarkStart w:id="31" w:name="_gq89nngh0qpe" w:colFirst="0" w:colLast="0"/>
      <w:bookmarkEnd w:id="31"/>
      <w:r>
        <w:rPr>
          <w:b/>
          <w:color w:val="000000"/>
          <w:sz w:val="26"/>
          <w:szCs w:val="26"/>
        </w:rPr>
        <w:t>Q: How sure am I that the homework answers I get are accurate?</w:t>
      </w:r>
    </w:p>
    <w:p w14:paraId="1074F82C" w14:textId="77777777" w:rsidR="00C47831" w:rsidRDefault="00000000">
      <w:pPr>
        <w:spacing w:before="240" w:after="240"/>
      </w:pPr>
      <w:r>
        <w:t>A: We have helped over one million students across the globe with their homework. We don't just help you with your homework, we help you learn and get higher grades. We invented homework help with 100% guarantee to be right or money back!</w:t>
      </w:r>
    </w:p>
    <w:p w14:paraId="72616BED" w14:textId="77777777" w:rsidR="00C47831" w:rsidRDefault="00000000">
      <w:pPr>
        <w:pStyle w:val="Heading3"/>
        <w:keepNext w:val="0"/>
        <w:keepLines w:val="0"/>
        <w:spacing w:before="280"/>
        <w:rPr>
          <w:b/>
          <w:color w:val="000000"/>
          <w:sz w:val="26"/>
          <w:szCs w:val="26"/>
        </w:rPr>
      </w:pPr>
      <w:bookmarkStart w:id="32" w:name="_9i9iponzcdwb" w:colFirst="0" w:colLast="0"/>
      <w:bookmarkEnd w:id="32"/>
      <w:r>
        <w:rPr>
          <w:b/>
          <w:color w:val="000000"/>
          <w:sz w:val="26"/>
          <w:szCs w:val="26"/>
        </w:rPr>
        <w:t>Q: What guarantees does your college homework help service offer?</w:t>
      </w:r>
    </w:p>
    <w:p w14:paraId="1E7648ED" w14:textId="77777777" w:rsidR="00C47831" w:rsidRDefault="00000000">
      <w:pPr>
        <w:spacing w:before="240" w:after="240"/>
      </w:pPr>
      <w:r>
        <w:t>A: As a Homework Help company, we guarantee that you will get the help you need with your homework.</w:t>
      </w:r>
    </w:p>
    <w:p w14:paraId="3AD8803E" w14:textId="77777777" w:rsidR="00C47831" w:rsidRDefault="00000000">
      <w:pPr>
        <w:spacing w:before="240" w:after="240"/>
      </w:pPr>
      <w:r>
        <w:t>Here are the guarantees we offer:</w:t>
      </w:r>
    </w:p>
    <w:p w14:paraId="1EBCA3B1" w14:textId="77777777" w:rsidR="00C47831" w:rsidRDefault="00000000">
      <w:pPr>
        <w:pStyle w:val="Heading4"/>
        <w:keepNext w:val="0"/>
        <w:keepLines w:val="0"/>
        <w:spacing w:before="240" w:after="40"/>
        <w:rPr>
          <w:b/>
          <w:color w:val="000000"/>
          <w:sz w:val="22"/>
          <w:szCs w:val="22"/>
        </w:rPr>
      </w:pPr>
      <w:bookmarkStart w:id="33" w:name="_aigjklriskpy" w:colFirst="0" w:colLast="0"/>
      <w:bookmarkEnd w:id="33"/>
      <w:r>
        <w:rPr>
          <w:b/>
          <w:color w:val="000000"/>
          <w:sz w:val="22"/>
          <w:szCs w:val="22"/>
        </w:rPr>
        <w:t>Satisfaction guarantee</w:t>
      </w:r>
    </w:p>
    <w:p w14:paraId="45E0769F" w14:textId="77777777" w:rsidR="00C47831" w:rsidRDefault="00000000">
      <w:pPr>
        <w:spacing w:before="240" w:after="240"/>
      </w:pPr>
      <w:r>
        <w:t>We ensure that our customers are satisfied by offering free revisions and a full refund if he or she did not like the final outcome of their work.</w:t>
      </w:r>
    </w:p>
    <w:p w14:paraId="4F3389E0" w14:textId="77777777" w:rsidR="00C47831" w:rsidRDefault="00000000">
      <w:pPr>
        <w:pStyle w:val="Heading4"/>
        <w:keepNext w:val="0"/>
        <w:keepLines w:val="0"/>
        <w:spacing w:before="240" w:after="40"/>
        <w:rPr>
          <w:b/>
          <w:color w:val="000000"/>
          <w:sz w:val="22"/>
          <w:szCs w:val="22"/>
        </w:rPr>
      </w:pPr>
      <w:bookmarkStart w:id="34" w:name="_wgghjmllj5of" w:colFirst="0" w:colLast="0"/>
      <w:bookmarkEnd w:id="34"/>
      <w:r>
        <w:rPr>
          <w:b/>
          <w:color w:val="000000"/>
          <w:sz w:val="22"/>
          <w:szCs w:val="22"/>
        </w:rPr>
        <w:t>Money- back guarantee</w:t>
      </w:r>
    </w:p>
    <w:p w14:paraId="073D4798" w14:textId="77777777" w:rsidR="00C47831" w:rsidRDefault="00000000">
      <w:pPr>
        <w:spacing w:before="240" w:after="240"/>
      </w:pPr>
      <w:r>
        <w:t>In the event that you are not happy with the homework one of our writers has submitted, we offer revisions or you are allowed to select another writer. If you are still not satisfied, we refund your money in full, to your debit card, or any other payment method you used when paying. Our number one goal is to ensure that all our customers are satisfied with their homework. Allow us to write that homework assignment for you!</w:t>
      </w:r>
    </w:p>
    <w:p w14:paraId="54F0574D" w14:textId="77777777" w:rsidR="00C47831" w:rsidRDefault="00000000">
      <w:pPr>
        <w:pStyle w:val="Heading4"/>
        <w:keepNext w:val="0"/>
        <w:keepLines w:val="0"/>
        <w:spacing w:before="240" w:after="40"/>
        <w:rPr>
          <w:b/>
          <w:color w:val="000000"/>
          <w:sz w:val="22"/>
          <w:szCs w:val="22"/>
        </w:rPr>
      </w:pPr>
      <w:bookmarkStart w:id="35" w:name="_8v464b4qcbpp" w:colFirst="0" w:colLast="0"/>
      <w:bookmarkEnd w:id="35"/>
      <w:r>
        <w:rPr>
          <w:b/>
          <w:color w:val="000000"/>
          <w:sz w:val="22"/>
          <w:szCs w:val="22"/>
        </w:rPr>
        <w:t>Confidentiality guarantee</w:t>
      </w:r>
    </w:p>
    <w:p w14:paraId="235210F2" w14:textId="77777777" w:rsidR="00C47831" w:rsidRDefault="00000000">
      <w:pPr>
        <w:spacing w:before="240" w:after="240"/>
      </w:pPr>
      <w:r>
        <w:t>We value the privacy of all clients which is why we have a modified interface that protects all your order information and ensures there are secure payment methods. In addition, our writers will never share any information that is provided for the purpose of writing your assignment.</w:t>
      </w:r>
    </w:p>
    <w:p w14:paraId="1E60E3F1" w14:textId="77777777" w:rsidR="00C47831" w:rsidRDefault="00000000">
      <w:pPr>
        <w:pStyle w:val="Heading4"/>
        <w:keepNext w:val="0"/>
        <w:keepLines w:val="0"/>
        <w:spacing w:before="240" w:after="40"/>
        <w:rPr>
          <w:b/>
          <w:color w:val="000000"/>
          <w:sz w:val="22"/>
          <w:szCs w:val="22"/>
        </w:rPr>
      </w:pPr>
      <w:bookmarkStart w:id="36" w:name="_p1f95rtus9l9" w:colFirst="0" w:colLast="0"/>
      <w:bookmarkEnd w:id="36"/>
      <w:r>
        <w:rPr>
          <w:b/>
          <w:color w:val="000000"/>
          <w:sz w:val="22"/>
          <w:szCs w:val="22"/>
        </w:rPr>
        <w:t>Affordability guarantee</w:t>
      </w:r>
    </w:p>
    <w:p w14:paraId="061547BB" w14:textId="77777777" w:rsidR="00C47831" w:rsidRDefault="00000000">
      <w:pPr>
        <w:spacing w:before="240" w:after="240"/>
      </w:pPr>
      <w:r>
        <w:t>We understand that students do not need to break a leg and an arm to get their homework done. So for this reason, you will find that our homework help is available to you at cheap prices.</w:t>
      </w:r>
    </w:p>
    <w:p w14:paraId="796D86BB" w14:textId="77777777" w:rsidR="00C47831" w:rsidRDefault="00000000">
      <w:pPr>
        <w:pStyle w:val="Heading4"/>
        <w:keepNext w:val="0"/>
        <w:keepLines w:val="0"/>
        <w:spacing w:before="240" w:after="40"/>
        <w:rPr>
          <w:b/>
          <w:color w:val="000000"/>
          <w:sz w:val="22"/>
          <w:szCs w:val="22"/>
        </w:rPr>
      </w:pPr>
      <w:bookmarkStart w:id="37" w:name="_jc5v1auu3r65" w:colFirst="0" w:colLast="0"/>
      <w:bookmarkEnd w:id="37"/>
      <w:r>
        <w:rPr>
          <w:b/>
          <w:color w:val="000000"/>
          <w:sz w:val="22"/>
          <w:szCs w:val="22"/>
        </w:rPr>
        <w:t>Originality guarantee</w:t>
      </w:r>
    </w:p>
    <w:p w14:paraId="79D69DCE" w14:textId="77777777" w:rsidR="00C47831" w:rsidRDefault="00000000">
      <w:pPr>
        <w:spacing w:before="240" w:after="240"/>
      </w:pPr>
      <w:r>
        <w:t>We produce plagiarism free papers to our clients in order to reduce any penalties that may arise from such huge errors. You can trust us to provide original answers and high quality homework answers.</w:t>
      </w:r>
    </w:p>
    <w:p w14:paraId="3970DB00" w14:textId="77777777" w:rsidR="00C47831" w:rsidRDefault="00000000">
      <w:pPr>
        <w:pStyle w:val="Heading4"/>
        <w:keepNext w:val="0"/>
        <w:keepLines w:val="0"/>
        <w:spacing w:before="240" w:after="40"/>
        <w:rPr>
          <w:b/>
          <w:color w:val="000000"/>
          <w:sz w:val="22"/>
          <w:szCs w:val="22"/>
        </w:rPr>
      </w:pPr>
      <w:bookmarkStart w:id="38" w:name="_p0f80n3gwyow" w:colFirst="0" w:colLast="0"/>
      <w:bookmarkEnd w:id="38"/>
      <w:r>
        <w:rPr>
          <w:b/>
          <w:color w:val="000000"/>
          <w:sz w:val="22"/>
          <w:szCs w:val="22"/>
        </w:rPr>
        <w:t>Timely delivery</w:t>
      </w:r>
    </w:p>
    <w:p w14:paraId="398E6FE2" w14:textId="77777777" w:rsidR="00C47831" w:rsidRDefault="00000000">
      <w:pPr>
        <w:spacing w:before="240" w:after="240"/>
      </w:pPr>
      <w:r>
        <w:t>We understand that sometimes it's hard to find time for academic tasks when there are more pressing things going on in life—like paying off student loans or getting by on just one income—and so our team works around the clock every day of the week to accommodate busy schedules and meet deadlines as quickly as possible!</w:t>
      </w:r>
    </w:p>
    <w:p w14:paraId="2867059F" w14:textId="77777777" w:rsidR="00C47831" w:rsidRDefault="00000000">
      <w:pPr>
        <w:pStyle w:val="Heading3"/>
        <w:keepNext w:val="0"/>
        <w:keepLines w:val="0"/>
        <w:spacing w:before="280"/>
        <w:rPr>
          <w:b/>
          <w:color w:val="000000"/>
          <w:sz w:val="26"/>
          <w:szCs w:val="26"/>
        </w:rPr>
      </w:pPr>
      <w:bookmarkStart w:id="39" w:name="_ruzpw31yczrf" w:colFirst="0" w:colLast="0"/>
      <w:bookmarkEnd w:id="39"/>
      <w:r>
        <w:rPr>
          <w:b/>
          <w:color w:val="000000"/>
          <w:sz w:val="26"/>
          <w:szCs w:val="26"/>
        </w:rPr>
        <w:t>Q: Do you also help international students?</w:t>
      </w:r>
    </w:p>
    <w:p w14:paraId="134F7A68" w14:textId="77777777" w:rsidR="00C47831" w:rsidRDefault="00000000">
      <w:pPr>
        <w:spacing w:before="240" w:after="240"/>
      </w:pPr>
      <w:r>
        <w:t>A: Yes. Our writers are available to help all college students from across the globe with all school subjects. We have trained professionals ready to help you submit your work on time for better grades.</w:t>
      </w:r>
    </w:p>
    <w:p w14:paraId="6B17B2DB" w14:textId="77777777" w:rsidR="00C47831" w:rsidRDefault="00000000">
      <w:pPr>
        <w:pStyle w:val="Heading3"/>
        <w:keepNext w:val="0"/>
        <w:keepLines w:val="0"/>
        <w:spacing w:before="280"/>
        <w:rPr>
          <w:b/>
          <w:color w:val="000000"/>
          <w:sz w:val="26"/>
          <w:szCs w:val="26"/>
        </w:rPr>
      </w:pPr>
      <w:bookmarkStart w:id="40" w:name="_u9dnsaw34d7q" w:colFirst="0" w:colLast="0"/>
      <w:bookmarkEnd w:id="40"/>
      <w:r>
        <w:rPr>
          <w:b/>
          <w:color w:val="000000"/>
          <w:sz w:val="26"/>
          <w:szCs w:val="26"/>
        </w:rPr>
        <w:t>Q: How fast can I get my college homework done?</w:t>
      </w:r>
    </w:p>
    <w:p w14:paraId="07357BEA" w14:textId="77777777" w:rsidR="00C47831" w:rsidRDefault="00000000">
      <w:pPr>
        <w:spacing w:before="240" w:after="240"/>
      </w:pPr>
      <w:r>
        <w:t>A: You can get your college homework completed as soon as you need it. If you have a strict deadline, please be sure to mention it on the order form. Get a price quote now!</w:t>
      </w:r>
    </w:p>
    <w:p w14:paraId="29DF7954" w14:textId="77777777" w:rsidR="00C47831" w:rsidRDefault="00000000">
      <w:pPr>
        <w:pStyle w:val="Heading3"/>
        <w:keepNext w:val="0"/>
        <w:keepLines w:val="0"/>
        <w:spacing w:before="280"/>
        <w:rPr>
          <w:b/>
          <w:color w:val="000000"/>
          <w:sz w:val="26"/>
          <w:szCs w:val="26"/>
        </w:rPr>
      </w:pPr>
      <w:bookmarkStart w:id="41" w:name="_phkz0cwkueek" w:colFirst="0" w:colLast="0"/>
      <w:bookmarkEnd w:id="41"/>
      <w:r>
        <w:rPr>
          <w:b/>
          <w:color w:val="000000"/>
          <w:sz w:val="26"/>
          <w:szCs w:val="26"/>
        </w:rPr>
        <w:t>Q: What if I need step by step explanations for my homework?</w:t>
      </w:r>
    </w:p>
    <w:p w14:paraId="7D3E63A1" w14:textId="77777777" w:rsidR="00C47831" w:rsidRDefault="00000000">
      <w:pPr>
        <w:spacing w:before="240" w:after="240"/>
      </w:pPr>
      <w:r>
        <w:t>A: If you are looking for a homework solution that offers in-depth explanations then you are at the right place. We want to ensure that the homework answers we give have all the necessary information to get you better grades in school. Whether you are in high school or college, we have all the solutions to your problems.</w:t>
      </w:r>
    </w:p>
    <w:p w14:paraId="5D8108B4" w14:textId="77777777" w:rsidR="00C47831" w:rsidRDefault="00000000">
      <w:pPr>
        <w:spacing w:before="240" w:after="240"/>
      </w:pPr>
      <w:r>
        <w:t>Contact us today!</w:t>
      </w:r>
    </w:p>
    <w:p w14:paraId="3A37CCEA" w14:textId="77777777" w:rsidR="00C47831" w:rsidRDefault="00C47831"/>
    <w:sectPr w:rsidR="00C4783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tTAzM7IwtrCwMDFV0lEKTi0uzszPAykwrAUAOGl17ywAAAA="/>
  </w:docVars>
  <w:rsids>
    <w:rsidRoot w:val="00C47831"/>
    <w:rsid w:val="0001636A"/>
    <w:rsid w:val="00C47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1E28F"/>
  <w15:docId w15:val="{13E1DB4B-CC71-4590-8EC6-4749E2B8E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413</Words>
  <Characters>1375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2-08-01T20:18:00Z</dcterms:created>
  <dcterms:modified xsi:type="dcterms:W3CDTF">2022-08-01T20:18:00Z</dcterms:modified>
</cp:coreProperties>
</file>